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B78B6" w:rsidRDefault="007D5F93">
      <w:r>
        <w:t>1, download Anaconda Python 2.7 version from the following link.</w:t>
      </w:r>
    </w:p>
    <w:p w:rsidR="007D5F93" w:rsidRDefault="00D02D0F">
      <w:hyperlink r:id="rId5" w:anchor="windows" w:history="1">
        <w:r w:rsidR="007D5F93" w:rsidRPr="00EA1C74">
          <w:rPr>
            <w:rStyle w:val="Hyperlink"/>
          </w:rPr>
          <w:t>https://www.continuum.io/downloads#windows</w:t>
        </w:r>
      </w:hyperlink>
    </w:p>
    <w:p w:rsidR="007D5F93" w:rsidRDefault="007D5F93">
      <w:r>
        <w:t xml:space="preserve">2, install the program with the default setting. </w:t>
      </w:r>
    </w:p>
    <w:p w:rsidR="007D5F93" w:rsidRDefault="007D5F93">
      <w:r>
        <w:t xml:space="preserve">3, open the Anaconda terminal to run following. </w:t>
      </w:r>
    </w:p>
    <w:p w:rsidR="007D5F93" w:rsidRDefault="007D5F93" w:rsidP="007D5F93">
      <w:pPr>
        <w:pStyle w:val="ListParagraph"/>
        <w:ind w:left="1080"/>
      </w:pPr>
      <w:r>
        <w:t xml:space="preserve"> “conda remove pyqt”</w:t>
      </w:r>
    </w:p>
    <w:p w:rsidR="007D5F93" w:rsidRDefault="007D5F93" w:rsidP="007D5F93">
      <w:pPr>
        <w:pStyle w:val="ListParagraph"/>
        <w:ind w:left="1080"/>
      </w:pPr>
      <w:r>
        <w:t>“conda install pyqt=4”</w:t>
      </w:r>
    </w:p>
    <w:p w:rsidR="00D02D0F" w:rsidRDefault="00D02D0F" w:rsidP="007D5F93">
      <w:pPr>
        <w:pStyle w:val="ListParagraph"/>
        <w:ind w:left="1080"/>
      </w:pPr>
      <w:r>
        <w:t>“conda remove numba</w:t>
      </w:r>
      <w:bookmarkStart w:id="0" w:name="_GoBack"/>
      <w:bookmarkEnd w:id="0"/>
      <w:r>
        <w:t>”</w:t>
      </w:r>
    </w:p>
    <w:p w:rsidR="007D5F93" w:rsidRDefault="007D5F93" w:rsidP="007D5F93">
      <w:pPr>
        <w:pStyle w:val="ListParagraph"/>
        <w:ind w:left="1080"/>
      </w:pPr>
      <w:r>
        <w:t>“conda install matplotlib</w:t>
      </w:r>
      <w:r w:rsidR="00D02D0F">
        <w:t>=1.5</w:t>
      </w:r>
      <w:r>
        <w:t xml:space="preserve">” </w:t>
      </w:r>
    </w:p>
    <w:p w:rsidR="007D5F93" w:rsidRDefault="007D5F93" w:rsidP="007D5F93">
      <w:pPr>
        <w:pStyle w:val="ListParagraph"/>
        <w:ind w:left="1080"/>
      </w:pPr>
      <w:r>
        <w:t>“pip install lmfit”</w:t>
      </w:r>
    </w:p>
    <w:p w:rsidR="007D5F93" w:rsidRDefault="007D5F93" w:rsidP="007D5F93">
      <w:pPr>
        <w:pStyle w:val="ListParagraph"/>
        <w:ind w:left="1080"/>
      </w:pPr>
      <w:r>
        <w:t>“pip install periodictable”</w:t>
      </w:r>
    </w:p>
    <w:p w:rsidR="007D5F93" w:rsidRDefault="007D5F93" w:rsidP="007D5F93">
      <w:pPr>
        <w:pStyle w:val="ListParagraph"/>
        <w:ind w:left="1080"/>
      </w:pPr>
    </w:p>
    <w:sectPr w:rsidR="007D5F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5D90F25"/>
    <w:multiLevelType w:val="hybridMultilevel"/>
    <w:tmpl w:val="A7CA821C"/>
    <w:lvl w:ilvl="0" w:tplc="B282946E">
      <w:numFmt w:val="bullet"/>
      <w:lvlText w:val=""/>
      <w:lvlJc w:val="left"/>
      <w:pPr>
        <w:ind w:left="108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oNotDisplayPageBoundaries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wMDM0NTa3sDAyMrNU0lEKTi0uzszPAykwrAUA7dSlqCwAAAA="/>
  </w:docVars>
  <w:rsids>
    <w:rsidRoot w:val="007D5F93"/>
    <w:rsid w:val="00161690"/>
    <w:rsid w:val="005C7825"/>
    <w:rsid w:val="007D5F93"/>
    <w:rsid w:val="00C65E04"/>
    <w:rsid w:val="00D02D0F"/>
    <w:rsid w:val="00D56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0B43438-21BB-49EE-8B0B-B1C16D5A5C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D5F9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D5F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continuum.io/download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2</Words>
  <Characters>355</Characters>
  <Application>Microsoft Office Word</Application>
  <DocSecurity>0</DocSecurity>
  <Lines>2</Lines>
  <Paragraphs>1</Paragraphs>
  <ScaleCrop>false</ScaleCrop>
  <Company/>
  <LinksUpToDate>false</LinksUpToDate>
  <CharactersWithSpaces>4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ei Bu</dc:creator>
  <cp:lastModifiedBy>Wei Bu</cp:lastModifiedBy>
  <cp:revision>2</cp:revision>
  <dcterms:created xsi:type="dcterms:W3CDTF">2017-08-15T13:47:00Z</dcterms:created>
  <dcterms:modified xsi:type="dcterms:W3CDTF">2018-02-22T20:49:00Z</dcterms:modified>
</cp:coreProperties>
</file>